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30798" w14:textId="09301F4A" w:rsidR="00D921C7" w:rsidRPr="00D921C7" w:rsidRDefault="00A44DAC" w:rsidP="00A44DAC">
      <w:r w:rsidRPr="00D921C7">
        <w:rPr>
          <w:b/>
          <w:bCs/>
        </w:rPr>
        <w:t>Eduardo Maldonado Cruz</w:t>
      </w:r>
      <w:r w:rsidRPr="00D921C7">
        <w:t xml:space="preserve">: Conceptualization, Methodology, </w:t>
      </w:r>
      <w:r w:rsidR="00D921C7" w:rsidRPr="00D921C7">
        <w:t>Software</w:t>
      </w:r>
      <w:r w:rsidRPr="00D921C7">
        <w:t xml:space="preserve">, Validation, Formal </w:t>
      </w:r>
      <w:r w:rsidR="00D921C7" w:rsidRPr="00D921C7">
        <w:t>analysis</w:t>
      </w:r>
      <w:r w:rsidRPr="00D921C7">
        <w:t>, Investigation, Writing</w:t>
      </w:r>
      <w:r w:rsidR="00CA57D4">
        <w:t xml:space="preserve"> – original draft</w:t>
      </w:r>
      <w:r w:rsidRPr="00D921C7">
        <w:t>, Visualization</w:t>
      </w:r>
      <w:r w:rsidR="00D921C7" w:rsidRPr="00D921C7">
        <w:t>.</w:t>
      </w:r>
      <w:r w:rsidR="00D921C7">
        <w:t xml:space="preserve"> </w:t>
      </w:r>
      <w:r w:rsidR="00D921C7" w:rsidRPr="00D921C7">
        <w:rPr>
          <w:b/>
          <w:bCs/>
        </w:rPr>
        <w:t>Michael J. Pyrcz</w:t>
      </w:r>
      <w:r w:rsidR="00D921C7">
        <w:rPr>
          <w:b/>
          <w:bCs/>
        </w:rPr>
        <w:t xml:space="preserve">: </w:t>
      </w:r>
      <w:r w:rsidR="00D921C7">
        <w:t>Resources, Writing</w:t>
      </w:r>
      <w:r w:rsidR="00537951">
        <w:t xml:space="preserve"> – review</w:t>
      </w:r>
      <w:r w:rsidR="00184F7B">
        <w:t>,</w:t>
      </w:r>
      <w:r w:rsidR="00537951">
        <w:t xml:space="preserve"> and editing, Supervision</w:t>
      </w:r>
      <w:r w:rsidR="00DC7B23">
        <w:t>, Funding acquisition.</w:t>
      </w:r>
    </w:p>
    <w:sectPr w:rsidR="00D921C7" w:rsidRPr="00D921C7" w:rsidSect="00830F4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MTcH0gYWFubGlko6SsGpxcWZ+XkgBZa1AK9VOVksAAAA"/>
  </w:docVars>
  <w:rsids>
    <w:rsidRoot w:val="00DD24ED"/>
    <w:rsid w:val="000105B8"/>
    <w:rsid w:val="00066610"/>
    <w:rsid w:val="00071A1C"/>
    <w:rsid w:val="001274CD"/>
    <w:rsid w:val="0015625C"/>
    <w:rsid w:val="001667A9"/>
    <w:rsid w:val="00184F7B"/>
    <w:rsid w:val="00190310"/>
    <w:rsid w:val="002027EB"/>
    <w:rsid w:val="002775F2"/>
    <w:rsid w:val="002A32B4"/>
    <w:rsid w:val="00334BE1"/>
    <w:rsid w:val="00350C89"/>
    <w:rsid w:val="00386C16"/>
    <w:rsid w:val="00453234"/>
    <w:rsid w:val="004C2BA5"/>
    <w:rsid w:val="004E77FE"/>
    <w:rsid w:val="005136EB"/>
    <w:rsid w:val="00517CCF"/>
    <w:rsid w:val="00537951"/>
    <w:rsid w:val="00540C5E"/>
    <w:rsid w:val="00590115"/>
    <w:rsid w:val="006B4FAA"/>
    <w:rsid w:val="0074482E"/>
    <w:rsid w:val="00792359"/>
    <w:rsid w:val="007A77A9"/>
    <w:rsid w:val="00806BD5"/>
    <w:rsid w:val="00830F42"/>
    <w:rsid w:val="00907F53"/>
    <w:rsid w:val="00995269"/>
    <w:rsid w:val="009D3BB3"/>
    <w:rsid w:val="00A44DAC"/>
    <w:rsid w:val="00AA7446"/>
    <w:rsid w:val="00B25963"/>
    <w:rsid w:val="00B874EF"/>
    <w:rsid w:val="00B909BB"/>
    <w:rsid w:val="00BE6FC0"/>
    <w:rsid w:val="00C52831"/>
    <w:rsid w:val="00CA57D4"/>
    <w:rsid w:val="00D05D1C"/>
    <w:rsid w:val="00D559A7"/>
    <w:rsid w:val="00D76FAD"/>
    <w:rsid w:val="00D921C7"/>
    <w:rsid w:val="00DA60D2"/>
    <w:rsid w:val="00DC7B23"/>
    <w:rsid w:val="00DD24ED"/>
    <w:rsid w:val="00DF127F"/>
    <w:rsid w:val="00E51D3E"/>
    <w:rsid w:val="00F61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49F6F"/>
  <w15:chartTrackingRefBased/>
  <w15:docId w15:val="{C408B326-3AE8-4463-B4E8-BBD1898C0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4ED"/>
    <w:pPr>
      <w:spacing w:line="480" w:lineRule="auto"/>
      <w:jc w:val="both"/>
    </w:pPr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uxiliary">
    <w:name w:val="auxiliary"/>
    <w:basedOn w:val="DefaultParagraphFont"/>
    <w:rsid w:val="00DD24ED"/>
  </w:style>
  <w:style w:type="character" w:customStyle="1" w:styleId="verb">
    <w:name w:val="verb"/>
    <w:basedOn w:val="DefaultParagraphFont"/>
    <w:rsid w:val="00DD24ED"/>
  </w:style>
  <w:style w:type="character" w:styleId="LineNumber">
    <w:name w:val="line number"/>
    <w:basedOn w:val="DefaultParagraphFont"/>
    <w:uiPriority w:val="99"/>
    <w:semiHidden/>
    <w:unhideWhenUsed/>
    <w:rsid w:val="00830F42"/>
  </w:style>
  <w:style w:type="character" w:styleId="CommentReference">
    <w:name w:val="annotation reference"/>
    <w:basedOn w:val="DefaultParagraphFont"/>
    <w:uiPriority w:val="99"/>
    <w:semiHidden/>
    <w:unhideWhenUsed/>
    <w:rsid w:val="00517C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17C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17CCF"/>
    <w:rPr>
      <w:rFonts w:ascii="Arial" w:hAnsi="Arial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donado Cruz, Eduardo</dc:creator>
  <cp:keywords/>
  <dc:description/>
  <cp:lastModifiedBy>Eduardo Maldonado Cruz</cp:lastModifiedBy>
  <cp:revision>47</cp:revision>
  <dcterms:created xsi:type="dcterms:W3CDTF">2021-03-30T03:15:00Z</dcterms:created>
  <dcterms:modified xsi:type="dcterms:W3CDTF">2021-04-20T16:22:00Z</dcterms:modified>
</cp:coreProperties>
</file>